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7268C" w14:textId="1035273A" w:rsidR="00FB5885" w:rsidRDefault="006D78BB" w:rsidP="006D78BB">
      <w:pPr>
        <w:ind w:left="2160" w:firstLine="720"/>
        <w:rPr>
          <w:lang w:val="en-US"/>
        </w:rPr>
      </w:pPr>
      <w:r>
        <w:rPr>
          <w:lang w:val="en-US"/>
        </w:rPr>
        <w:t>Assignment 3: Solving linear algebra</w:t>
      </w:r>
    </w:p>
    <w:p w14:paraId="41FF7E91" w14:textId="1E885DE6" w:rsidR="006D78BB" w:rsidRDefault="006D78BB">
      <w:pPr>
        <w:rPr>
          <w:lang w:val="en-US"/>
        </w:rPr>
      </w:pPr>
      <w:r>
        <w:rPr>
          <w:lang w:val="en-US"/>
        </w:rPr>
        <w:t>Let us assume that there are X number of questions of True false type</w:t>
      </w:r>
    </w:p>
    <w:p w14:paraId="6378D647" w14:textId="2FCB38D1" w:rsidR="006D78BB" w:rsidRDefault="006D78BB" w:rsidP="006D78BB">
      <w:pPr>
        <w:rPr>
          <w:lang w:val="en-US"/>
        </w:rPr>
      </w:pPr>
      <w:r>
        <w:rPr>
          <w:lang w:val="en-US"/>
        </w:rPr>
        <w:t xml:space="preserve">Let us assume that there are </w:t>
      </w:r>
      <w:r>
        <w:rPr>
          <w:lang w:val="en-US"/>
        </w:rPr>
        <w:t>Y</w:t>
      </w:r>
      <w:r>
        <w:rPr>
          <w:lang w:val="en-US"/>
        </w:rPr>
        <w:t xml:space="preserve"> number of questions of </w:t>
      </w:r>
      <w:r>
        <w:rPr>
          <w:lang w:val="en-US"/>
        </w:rPr>
        <w:t>MCQ type</w:t>
      </w:r>
    </w:p>
    <w:p w14:paraId="145FDC17" w14:textId="56D6EF46" w:rsidR="006D78BB" w:rsidRDefault="006D78BB" w:rsidP="006D78BB">
      <w:pPr>
        <w:rPr>
          <w:lang w:val="en-US"/>
        </w:rPr>
      </w:pPr>
      <w:r>
        <w:rPr>
          <w:lang w:val="en-US"/>
        </w:rPr>
        <w:t>According to question</w:t>
      </w:r>
    </w:p>
    <w:p w14:paraId="0EA62EC5" w14:textId="75C60C93" w:rsidR="006D78BB" w:rsidRDefault="006D78BB" w:rsidP="006D78BB">
      <w:pPr>
        <w:rPr>
          <w:lang w:val="en-US"/>
        </w:rPr>
      </w:pPr>
      <w:r>
        <w:rPr>
          <w:lang w:val="en-US"/>
        </w:rPr>
        <w:t xml:space="preserve">X + Y = 30    </w:t>
      </w:r>
      <w:r>
        <w:rPr>
          <w:lang w:val="en-US"/>
        </w:rPr>
        <w:tab/>
      </w:r>
      <w:r>
        <w:rPr>
          <w:lang w:val="en-US"/>
        </w:rPr>
        <w:tab/>
        <w:t>………..I</w:t>
      </w:r>
    </w:p>
    <w:p w14:paraId="145C71A5" w14:textId="490E9F77" w:rsidR="006D78BB" w:rsidRDefault="006D78BB" w:rsidP="006D78BB">
      <w:pPr>
        <w:rPr>
          <w:lang w:val="en-US"/>
        </w:rPr>
      </w:pPr>
      <w:r>
        <w:rPr>
          <w:lang w:val="en-US"/>
        </w:rPr>
        <w:t>4*X + 9*Y = 150</w:t>
      </w:r>
      <w:r>
        <w:rPr>
          <w:lang w:val="en-US"/>
        </w:rPr>
        <w:tab/>
      </w:r>
      <w:r>
        <w:rPr>
          <w:lang w:val="en-US"/>
        </w:rPr>
        <w:tab/>
        <w:t>.……….II</w:t>
      </w:r>
    </w:p>
    <w:p w14:paraId="40A075A2" w14:textId="0025806F" w:rsidR="00BB52DD" w:rsidRDefault="006D78BB" w:rsidP="006D78BB">
      <w:pPr>
        <w:rPr>
          <w:lang w:val="en-US"/>
        </w:rPr>
      </w:pPr>
      <w:r>
        <w:rPr>
          <w:lang w:val="en-US"/>
        </w:rPr>
        <w:t>We are using linalg from scipy to solve the set of equations</w:t>
      </w:r>
      <w:r w:rsidR="001E744F">
        <w:rPr>
          <w:lang w:val="en-US"/>
        </w:rPr>
        <w:t xml:space="preserve"> with the help of OOP concept</w:t>
      </w:r>
      <w:r>
        <w:rPr>
          <w:lang w:val="en-US"/>
        </w:rPr>
        <w:t xml:space="preserve"> by creating class and defining one method to take the coefficients of the equations and another </w:t>
      </w:r>
      <w:r w:rsidR="00BB52DD">
        <w:rPr>
          <w:lang w:val="en-US"/>
        </w:rPr>
        <w:t>to solve for variables. This way if some other set of problem arise, we can solve that just by creating another object and assigning it to class.</w:t>
      </w:r>
    </w:p>
    <w:p w14:paraId="3AA8739D" w14:textId="0AD10A80" w:rsidR="00BB52DD" w:rsidRDefault="00BB52DD" w:rsidP="006D78BB">
      <w:pPr>
        <w:rPr>
          <w:lang w:val="en-US"/>
        </w:rPr>
      </w:pPr>
      <w:r>
        <w:rPr>
          <w:lang w:val="en-US"/>
        </w:rPr>
        <w:t>The init method takes the values for each coefficient as an input to make it user-friendly for this use case (an example of abstraction), however the values could also have been obtained directly if we declare the variables in the method itself.</w:t>
      </w:r>
    </w:p>
    <w:p w14:paraId="1D476731" w14:textId="3C2D6E62" w:rsidR="003B457A" w:rsidRDefault="003B457A" w:rsidP="006D78BB">
      <w:pPr>
        <w:rPr>
          <w:lang w:val="en-US"/>
        </w:rPr>
      </w:pPr>
      <w:r>
        <w:rPr>
          <w:lang w:val="en-US"/>
        </w:rPr>
        <w:t>Please r</w:t>
      </w:r>
      <w:r w:rsidRPr="003B457A">
        <w:rPr>
          <w:lang w:val="en-US"/>
        </w:rPr>
        <w:t>emember to put the values x1 = 1, y1=1, c1 = 30; x2 = 4, y2 = 9, c2 = 150</w:t>
      </w:r>
      <w:r>
        <w:rPr>
          <w:lang w:val="en-US"/>
        </w:rPr>
        <w:t xml:space="preserve"> when declaring the function sloving() on your object, the computer will ask you for your the inputs to solve for the equation.</w:t>
      </w:r>
    </w:p>
    <w:p w14:paraId="35F0861C" w14:textId="4409F349" w:rsidR="003B457A" w:rsidRDefault="003B457A" w:rsidP="006D78BB">
      <w:pPr>
        <w:rPr>
          <w:lang w:val="en-US"/>
        </w:rPr>
      </w:pPr>
      <w:r>
        <w:rPr>
          <w:lang w:val="en-US"/>
        </w:rPr>
        <w:t>It will let you know to use solvit() on your object to obtain the values</w:t>
      </w:r>
    </w:p>
    <w:p w14:paraId="670905EB" w14:textId="036037C0" w:rsidR="006D78BB" w:rsidRDefault="006D78BB" w:rsidP="006D78BB">
      <w:pPr>
        <w:rPr>
          <w:lang w:val="en-US"/>
        </w:rPr>
      </w:pPr>
      <w:r>
        <w:rPr>
          <w:lang w:val="en-US"/>
        </w:rPr>
        <w:t>From the solution we get</w:t>
      </w:r>
    </w:p>
    <w:p w14:paraId="7575409C" w14:textId="22E9A004" w:rsidR="006D78BB" w:rsidRDefault="006D78BB" w:rsidP="006D78BB">
      <w:pPr>
        <w:rPr>
          <w:lang w:val="en-US"/>
        </w:rPr>
      </w:pPr>
      <w:r>
        <w:rPr>
          <w:lang w:val="en-US"/>
        </w:rPr>
        <w:t>X = 24</w:t>
      </w:r>
    </w:p>
    <w:p w14:paraId="77AC8BA5" w14:textId="2CCD8167" w:rsidR="006D78BB" w:rsidRDefault="006D78BB" w:rsidP="006D78BB">
      <w:pPr>
        <w:rPr>
          <w:lang w:val="en-US"/>
        </w:rPr>
      </w:pPr>
      <w:r>
        <w:rPr>
          <w:lang w:val="en-US"/>
        </w:rPr>
        <w:t xml:space="preserve">Y = 6 </w:t>
      </w:r>
    </w:p>
    <w:p w14:paraId="62EA1F36" w14:textId="751BAAE3" w:rsidR="006D78BB" w:rsidRDefault="006D78BB" w:rsidP="006D78BB">
      <w:pPr>
        <w:rPr>
          <w:lang w:val="en-US"/>
        </w:rPr>
      </w:pPr>
      <w:r>
        <w:rPr>
          <w:lang w:val="en-US"/>
        </w:rPr>
        <w:t>Hence, there should be 24 True False type questions and 6 MCQ type</w:t>
      </w:r>
      <w:r w:rsidR="00BB52DD">
        <w:rPr>
          <w:lang w:val="en-US"/>
        </w:rPr>
        <w:t xml:space="preserve"> questions</w:t>
      </w:r>
      <w:r>
        <w:rPr>
          <w:lang w:val="en-US"/>
        </w:rPr>
        <w:t>.</w:t>
      </w:r>
    </w:p>
    <w:p w14:paraId="4C68EA12" w14:textId="77777777" w:rsidR="006D78BB" w:rsidRDefault="006D78BB" w:rsidP="006D78BB">
      <w:pPr>
        <w:rPr>
          <w:lang w:val="en-US"/>
        </w:rPr>
      </w:pPr>
    </w:p>
    <w:p w14:paraId="4C041CDC" w14:textId="77777777" w:rsidR="006D78BB" w:rsidRDefault="006D78BB" w:rsidP="006D78BB">
      <w:pPr>
        <w:rPr>
          <w:lang w:val="en-US"/>
        </w:rPr>
      </w:pPr>
    </w:p>
    <w:p w14:paraId="3E7A0714" w14:textId="77777777" w:rsidR="006D78BB" w:rsidRDefault="006D78BB" w:rsidP="006D78BB">
      <w:pPr>
        <w:rPr>
          <w:lang w:val="en-US"/>
        </w:rPr>
      </w:pPr>
    </w:p>
    <w:p w14:paraId="576A8261" w14:textId="77777777" w:rsidR="006D78BB" w:rsidRPr="006D78BB" w:rsidRDefault="006D78BB">
      <w:pPr>
        <w:rPr>
          <w:lang w:val="en-US"/>
        </w:rPr>
      </w:pPr>
    </w:p>
    <w:sectPr w:rsidR="006D78BB" w:rsidRPr="006D78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MrI0NzMwMjQwNzFV0lEKTi0uzszPAykwrAUAkMUSaCwAAAA="/>
  </w:docVars>
  <w:rsids>
    <w:rsidRoot w:val="00ED25CA"/>
    <w:rsid w:val="001E744F"/>
    <w:rsid w:val="003B457A"/>
    <w:rsid w:val="005979F8"/>
    <w:rsid w:val="005D07EC"/>
    <w:rsid w:val="006D78BB"/>
    <w:rsid w:val="00BB52DD"/>
    <w:rsid w:val="00C22C1A"/>
    <w:rsid w:val="00ED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B48E0"/>
  <w15:chartTrackingRefBased/>
  <w15:docId w15:val="{B1FB77E1-C147-4BC4-9716-D74E4BC46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67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 Kumar</dc:creator>
  <cp:keywords/>
  <dc:description/>
  <cp:lastModifiedBy>Abhilash Kumar</cp:lastModifiedBy>
  <cp:revision>4</cp:revision>
  <dcterms:created xsi:type="dcterms:W3CDTF">2021-10-10T07:02:00Z</dcterms:created>
  <dcterms:modified xsi:type="dcterms:W3CDTF">2021-10-10T07:32:00Z</dcterms:modified>
</cp:coreProperties>
</file>